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9B626" w14:textId="2E7F07BE" w:rsidR="008E403E" w:rsidRPr="00F87D6C" w:rsidRDefault="008E403E" w:rsidP="008E403E">
      <w:pPr>
        <w:tabs>
          <w:tab w:val="left" w:pos="6663"/>
        </w:tabs>
        <w:rPr>
          <w:b/>
          <w:sz w:val="20"/>
          <w:szCs w:val="20"/>
        </w:rPr>
      </w:pPr>
      <w:proofErr w:type="spellStart"/>
      <w:r w:rsidRPr="00F87D6C">
        <w:rPr>
          <w:b/>
          <w:sz w:val="20"/>
          <w:szCs w:val="20"/>
        </w:rPr>
        <w:t>Insights</w:t>
      </w:r>
      <w:proofErr w:type="spellEnd"/>
      <w:r w:rsidRPr="00F87D6C">
        <w:rPr>
          <w:b/>
          <w:sz w:val="20"/>
          <w:szCs w:val="20"/>
        </w:rPr>
        <w:t xml:space="preserve"> 5 T2 </w:t>
      </w:r>
      <w:proofErr w:type="spellStart"/>
      <w:r w:rsidRPr="00F87D6C">
        <w:rPr>
          <w:b/>
          <w:sz w:val="20"/>
          <w:szCs w:val="20"/>
        </w:rPr>
        <w:t>Phrase</w:t>
      </w:r>
      <w:proofErr w:type="spellEnd"/>
      <w:r w:rsidRPr="00F87D6C">
        <w:rPr>
          <w:b/>
          <w:sz w:val="20"/>
          <w:szCs w:val="20"/>
        </w:rPr>
        <w:t xml:space="preserve"> </w:t>
      </w:r>
      <w:proofErr w:type="spellStart"/>
      <w:r w:rsidRPr="00F87D6C">
        <w:rPr>
          <w:b/>
          <w:sz w:val="20"/>
          <w:szCs w:val="20"/>
        </w:rPr>
        <w:t>Craze</w:t>
      </w:r>
      <w:proofErr w:type="spellEnd"/>
      <w:r w:rsidRPr="00F87D6C">
        <w:rPr>
          <w:b/>
          <w:sz w:val="20"/>
          <w:szCs w:val="20"/>
        </w:rPr>
        <w:tab/>
        <w:t xml:space="preserve">Etsi rakenteet tekstistä ja kirjoita ne tähän </w:t>
      </w:r>
      <w:r w:rsidR="00CA06DD">
        <w:rPr>
          <w:b/>
          <w:sz w:val="20"/>
          <w:szCs w:val="20"/>
        </w:rPr>
        <w:t>alle COVID-19 Version</w:t>
      </w:r>
    </w:p>
    <w:p w14:paraId="501DAB84" w14:textId="1DF0DCB6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Se, mikä on arvaamatonta ja ennalta määrättyä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1D49CD62" w14:textId="60C02309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niin täydellisesti suunniteltu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3358E7B1" w14:textId="7A301250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Tämä varmistaa, että …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74BD48E4" w14:textId="026AFCC5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vastakkainen sivu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1CA239A2" w14:textId="2296B7CE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valtavan tyydytystä antava</w:t>
      </w:r>
      <w:r>
        <w:rPr>
          <w:sz w:val="20"/>
          <w:szCs w:val="20"/>
        </w:rPr>
        <w:t>a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1689B76C" w14:textId="68EF7D63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sz w:val="20"/>
          <w:szCs w:val="20"/>
        </w:rPr>
        <w:t>en voi mitenkään tietää</w:t>
      </w:r>
      <w:r w:rsidRPr="008E403E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3C4E6D39" w14:textId="08CB0E63" w:rsidR="008E403E" w:rsidRPr="008E403E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sz w:val="20"/>
          <w:szCs w:val="20"/>
        </w:rPr>
        <w:t>äärimmäisen rauhaton</w:t>
      </w:r>
      <w:r w:rsidRPr="008E403E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7C0E605" w14:textId="4EE1F095" w:rsidR="008E403E" w:rsidRPr="008E403E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8E403E">
        <w:rPr>
          <w:b/>
          <w:sz w:val="20"/>
          <w:szCs w:val="20"/>
        </w:rPr>
        <w:t>edellyttäen, että on jokin tapa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E451E24" w14:textId="7DC6BE8E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b/>
          <w:sz w:val="20"/>
          <w:szCs w:val="20"/>
        </w:rPr>
        <w:t>on vain kyse oikeiden fysiikan lakien soveltamisesta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CA21A21" w14:textId="4982DB40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silmäys siitä, mitä tuolla jossain on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61D12FAA" w14:textId="01C30901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b/>
          <w:sz w:val="20"/>
          <w:szCs w:val="20"/>
        </w:rPr>
        <w:t>Tullakseen kohtalonsa herroiksi, ei sen palvelijoiksi</w:t>
      </w:r>
      <w:r w:rsidRPr="001214CD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311E7822" w14:textId="6B2BAE6D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maailmankaikkeus toimii lakien mukaan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78F36EFD" w14:textId="0678061F" w:rsidR="008E403E" w:rsidRPr="008E403E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8E403E">
        <w:rPr>
          <w:b/>
          <w:sz w:val="20"/>
          <w:szCs w:val="20"/>
        </w:rPr>
        <w:t>ihmisrotu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DF5DA6B" w14:textId="2BD80D5D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b/>
          <w:sz w:val="20"/>
          <w:szCs w:val="20"/>
        </w:rPr>
        <w:t>jokin mahdollisuus ennustaa tulevaisuutta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4BC9141C" w14:textId="0BB80AEB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kaavojen tiedettä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7C155CD2" w14:textId="2027DE89" w:rsidR="008E403E" w:rsidRPr="00C33F8F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proofErr w:type="spellStart"/>
      <w:r w:rsidRPr="00C33F8F">
        <w:rPr>
          <w:b/>
          <w:sz w:val="20"/>
          <w:szCs w:val="20"/>
        </w:rPr>
        <w:t>evolution</w:t>
      </w:r>
      <w:proofErr w:type="spellEnd"/>
      <w:r w:rsidRPr="00C33F8F">
        <w:rPr>
          <w:b/>
          <w:sz w:val="20"/>
          <w:szCs w:val="20"/>
        </w:rPr>
        <w:t xml:space="preserve"> henkiinjäämiskamppailussa</w:t>
      </w:r>
      <w:r w:rsidRPr="00C33F8F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5A96DEA5" w14:textId="34FE60FB" w:rsidR="008E403E" w:rsidRPr="001214CD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1214CD">
        <w:rPr>
          <w:b/>
          <w:sz w:val="20"/>
          <w:szCs w:val="20"/>
        </w:rPr>
        <w:t>inhimillisen ymmärryksen ulottumattomissa</w:t>
      </w:r>
      <w:r w:rsidRPr="001214CD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68E8519B" w14:textId="03A0679B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kun kuutio viimein pysähtyy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338F9634" w14:textId="6853E05B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b/>
          <w:sz w:val="20"/>
          <w:szCs w:val="20"/>
        </w:rPr>
        <w:t>arpakuutiota on käytetty antiikin ajoista lähtien</w:t>
      </w:r>
      <w:r w:rsidRPr="001214CD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6821C23" w14:textId="5C28AA6B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lastRenderedPageBreak/>
        <w:t xml:space="preserve">olla monimutkainen suhde </w:t>
      </w:r>
      <w:proofErr w:type="spellStart"/>
      <w:r w:rsidRPr="00C33F8F">
        <w:rPr>
          <w:sz w:val="20"/>
          <w:szCs w:val="20"/>
        </w:rPr>
        <w:t>jhnkn</w:t>
      </w:r>
      <w:proofErr w:type="spellEnd"/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687E3CFC" w14:textId="781FCF13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Ennen 1500-lukua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4DF67A52" w14:textId="08A4303F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olisi viisasta veikata ysiä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03BF6F6A" w14:textId="0E5B687E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keskimäärin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6221DDE4" w14:textId="7ECCF6D5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parantumaton uhkapelaaja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484A705C" w14:textId="10492639" w:rsidR="008E403E" w:rsidRPr="001214CD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>malleja, joita voidaan käyttää hyväksi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6AC54EEA" w14:textId="3F39C4B3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ne ilmaantuivat ajan oloon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E714A84" w14:textId="641FBFF2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voisi käyttää hyväkseen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4B4465D2" w14:textId="56924303" w:rsidR="008E403E" w:rsidRPr="001214CD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1214CD">
        <w:rPr>
          <w:b/>
          <w:sz w:val="20"/>
          <w:szCs w:val="20"/>
        </w:rPr>
        <w:t>kerätäkseen varoja</w:t>
      </w:r>
      <w:r w:rsidRPr="001214CD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1A030827" w14:textId="5DED6157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1214CD">
        <w:rPr>
          <w:sz w:val="20"/>
          <w:szCs w:val="20"/>
        </w:rPr>
        <w:t xml:space="preserve">Joten </w:t>
      </w:r>
      <w:proofErr w:type="spellStart"/>
      <w:r w:rsidRPr="001214CD">
        <w:rPr>
          <w:sz w:val="20"/>
          <w:szCs w:val="20"/>
        </w:rPr>
        <w:t>Cardano</w:t>
      </w:r>
      <w:proofErr w:type="spellEnd"/>
      <w:r w:rsidRPr="001214CD">
        <w:rPr>
          <w:sz w:val="20"/>
          <w:szCs w:val="20"/>
        </w:rPr>
        <w:t xml:space="preserve"> järkeili, että …</w:t>
      </w:r>
      <w:r w:rsidRPr="001214CD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015C7200" w14:textId="2DD5FD51" w:rsidR="008E403E" w:rsidRP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C33F8F">
        <w:rPr>
          <w:sz w:val="20"/>
          <w:szCs w:val="20"/>
        </w:rPr>
        <w:t>kurinalainen matemaatikko</w:t>
      </w:r>
      <w:r w:rsidRPr="00C33F8F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528E1575" w14:textId="6074FF30" w:rsidR="008E403E" w:rsidRPr="00C33F8F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C33F8F">
        <w:rPr>
          <w:b/>
          <w:sz w:val="20"/>
          <w:szCs w:val="20"/>
        </w:rPr>
        <w:t>mitä tuli hänen uhkapelaamiseensa</w:t>
      </w:r>
      <w:r w:rsidRPr="00C33F8F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FDA10D5" w14:textId="4D287187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sz w:val="20"/>
          <w:szCs w:val="20"/>
        </w:rPr>
        <w:t>oli tapana joutua puukkotappeluihin</w:t>
      </w:r>
      <w:r w:rsidRPr="008E403E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5BC48CD3" w14:textId="1D8F75D4" w:rsidR="00C33F8F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sz w:val="20"/>
          <w:szCs w:val="20"/>
        </w:rPr>
        <w:t>Hän oli kuitenkin päättäväinen</w:t>
      </w:r>
      <w:r w:rsidRPr="008E403E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1E5B6581" w14:textId="010686D3" w:rsidR="008E403E" w:rsidRPr="008E403E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8E403E">
        <w:rPr>
          <w:b/>
          <w:sz w:val="20"/>
          <w:szCs w:val="20"/>
        </w:rPr>
        <w:t>hän otti ohjat omiin käsiinsä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3351BA17" w14:textId="27BAFFC9" w:rsidR="008E403E" w:rsidRPr="008E403E" w:rsidRDefault="008E403E" w:rsidP="008E403E">
      <w:pPr>
        <w:tabs>
          <w:tab w:val="left" w:pos="6663"/>
        </w:tabs>
        <w:spacing w:line="360" w:lineRule="auto"/>
        <w:rPr>
          <w:sz w:val="20"/>
          <w:szCs w:val="20"/>
        </w:rPr>
      </w:pPr>
      <w:r w:rsidRPr="008E403E">
        <w:rPr>
          <w:sz w:val="20"/>
          <w:szCs w:val="20"/>
        </w:rPr>
        <w:t>Hän teki itsemurhan</w:t>
      </w:r>
      <w:r w:rsidRPr="008E403E">
        <w:rPr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615CCEFB" w14:textId="56511669" w:rsidR="008E403E" w:rsidRPr="008E403E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8E403E">
        <w:rPr>
          <w:b/>
          <w:sz w:val="20"/>
          <w:szCs w:val="20"/>
        </w:rPr>
        <w:t>Niin paljon kuin ahnehdinkin tietoa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407D7017" w14:textId="418965FA" w:rsidR="008E403E" w:rsidRPr="008E403E" w:rsidRDefault="008E403E" w:rsidP="008E403E">
      <w:pPr>
        <w:tabs>
          <w:tab w:val="left" w:pos="6663"/>
        </w:tabs>
        <w:spacing w:line="360" w:lineRule="auto"/>
        <w:rPr>
          <w:b/>
          <w:sz w:val="20"/>
          <w:szCs w:val="20"/>
        </w:rPr>
      </w:pPr>
      <w:r w:rsidRPr="008E403E">
        <w:rPr>
          <w:b/>
          <w:sz w:val="20"/>
          <w:szCs w:val="20"/>
        </w:rPr>
        <w:t>useimmat jättäisivät sen väliin</w:t>
      </w:r>
      <w:r w:rsidRPr="008E403E">
        <w:rPr>
          <w:b/>
          <w:sz w:val="20"/>
          <w:szCs w:val="20"/>
        </w:rPr>
        <w:tab/>
      </w:r>
      <w:r w:rsidR="00CA06DD">
        <w:rPr>
          <w:sz w:val="20"/>
          <w:szCs w:val="20"/>
        </w:rPr>
        <w:t>:</w:t>
      </w:r>
    </w:p>
    <w:p w14:paraId="2741F454" w14:textId="77777777" w:rsidR="00FD762F" w:rsidRDefault="00FD762F" w:rsidP="008E403E">
      <w:pPr>
        <w:rPr>
          <w:sz w:val="20"/>
          <w:szCs w:val="20"/>
        </w:rPr>
        <w:sectPr w:rsidR="00FD762F" w:rsidSect="00F87D6C">
          <w:pgSz w:w="16838" w:h="11906" w:orient="landscape"/>
          <w:pgMar w:top="567" w:right="851" w:bottom="567" w:left="851" w:header="709" w:footer="709" w:gutter="0"/>
          <w:cols w:space="708"/>
          <w:docGrid w:linePitch="360"/>
        </w:sectPr>
      </w:pPr>
    </w:p>
    <w:p w14:paraId="2847096B" w14:textId="77777777" w:rsidR="008E403E" w:rsidRPr="008E403E" w:rsidRDefault="00CD4B49" w:rsidP="008E403E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14B1B61F" wp14:editId="00A48FEB">
            <wp:extent cx="702198" cy="545910"/>
            <wp:effectExtent l="0" t="0" r="3175" b="6985"/>
            <wp:docPr id="1" name="Kuva 1" descr="Kuvahaun tulos haulle d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vahaun tulos haulle di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886" cy="558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0B9D" w14:textId="77777777" w:rsidR="008E403E" w:rsidRPr="008E403E" w:rsidRDefault="00FD762F" w:rsidP="008E403E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4431D6E1" wp14:editId="470D4B88">
            <wp:extent cx="539086" cy="539086"/>
            <wp:effectExtent l="0" t="0" r="0" b="0"/>
            <wp:docPr id="5" name="Kuva 5" descr="Kuvahaun tulos haulle d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Kuvahaun tulos haulle di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11" cy="563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1784E2" wp14:editId="7551C231">
            <wp:extent cx="982638" cy="552467"/>
            <wp:effectExtent l="0" t="0" r="8255" b="0"/>
            <wp:docPr id="4" name="Kuva 4" descr="Kuvahaun tulos haulle d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Kuvahaun tulos haulle di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190" cy="561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7534A" w14:textId="77777777" w:rsidR="00FD762F" w:rsidRDefault="00FD762F" w:rsidP="009A5722">
      <w:pPr>
        <w:rPr>
          <w:sz w:val="20"/>
          <w:szCs w:val="20"/>
        </w:rPr>
        <w:sectPr w:rsidR="00FD762F" w:rsidSect="00FD762F">
          <w:type w:val="continuous"/>
          <w:pgSz w:w="16838" w:h="11906" w:orient="landscape"/>
          <w:pgMar w:top="567" w:right="851" w:bottom="567" w:left="851" w:header="709" w:footer="709" w:gutter="0"/>
          <w:cols w:num="4" w:space="709"/>
          <w:docGrid w:linePitch="360"/>
        </w:sectPr>
      </w:pPr>
      <w:r>
        <w:rPr>
          <w:noProof/>
        </w:rPr>
        <w:drawing>
          <wp:inline distT="0" distB="0" distL="0" distR="0" wp14:anchorId="5C93C7D0" wp14:editId="2C6553B3">
            <wp:extent cx="890078" cy="661917"/>
            <wp:effectExtent l="0" t="0" r="5715" b="5080"/>
            <wp:docPr id="3" name="Kuva 3" descr="Kuvahaun tulos haulle d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uvahaun tulos haulle di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926" cy="677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2FBC6" w14:textId="77777777" w:rsidR="008E403E" w:rsidRPr="008E403E" w:rsidRDefault="008E403E" w:rsidP="009A5722">
      <w:pPr>
        <w:rPr>
          <w:sz w:val="20"/>
          <w:szCs w:val="20"/>
        </w:rPr>
      </w:pPr>
    </w:p>
    <w:sectPr w:rsidR="008E403E" w:rsidRPr="008E403E" w:rsidSect="00FD762F">
      <w:type w:val="continuous"/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jE1MDAzMjM3sjRX0lEKTi0uzszPAykwrgUAZJ5MTCwAAAA="/>
  </w:docVars>
  <w:rsids>
    <w:rsidRoot w:val="00FD547A"/>
    <w:rsid w:val="001214CD"/>
    <w:rsid w:val="00140B79"/>
    <w:rsid w:val="002E3E0C"/>
    <w:rsid w:val="007C07A8"/>
    <w:rsid w:val="008E403E"/>
    <w:rsid w:val="009A5722"/>
    <w:rsid w:val="00AA51FA"/>
    <w:rsid w:val="00AB5B49"/>
    <w:rsid w:val="00BB6227"/>
    <w:rsid w:val="00C33F8F"/>
    <w:rsid w:val="00CA06DD"/>
    <w:rsid w:val="00CC7A91"/>
    <w:rsid w:val="00CD4B49"/>
    <w:rsid w:val="00F87D6C"/>
    <w:rsid w:val="00FD547A"/>
    <w:rsid w:val="00FD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FEBEE"/>
  <w15:chartTrackingRefBased/>
  <w15:docId w15:val="{D7ED6C67-67E7-44DA-B38E-E4A6F9577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FD547A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3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1-21T14:42:00Z</dcterms:created>
  <dcterms:modified xsi:type="dcterms:W3CDTF">2020-11-21T14:42:00Z</dcterms:modified>
</cp:coreProperties>
</file>